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E4CECA" w14:textId="6B4F635B" w:rsidR="0009629B" w:rsidRDefault="0009629B" w:rsidP="00DD463D">
      <w:bookmarkStart w:id="0" w:name="_GoBack"/>
      <w:bookmarkEnd w:id="0"/>
    </w:p>
    <w:p w14:paraId="44B77EA7" w14:textId="5FA39889" w:rsidR="00DD463D" w:rsidRDefault="00E34C25" w:rsidP="00DD463D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69D3BAB4" wp14:editId="69166111">
            <wp:simplePos x="0" y="0"/>
            <wp:positionH relativeFrom="margin">
              <wp:align>right</wp:align>
            </wp:positionH>
            <wp:positionV relativeFrom="paragraph">
              <wp:posOffset>321310</wp:posOffset>
            </wp:positionV>
            <wp:extent cx="6487795" cy="2350770"/>
            <wp:effectExtent l="0" t="0" r="8255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7795" cy="2350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2F" w:rsidRPr="00BF332F">
        <w:rPr>
          <w:b/>
          <w:bCs/>
        </w:rPr>
        <w:t>Analysis Sequence Diagram:</w:t>
      </w:r>
    </w:p>
    <w:p w14:paraId="59C24822" w14:textId="3CA38B8E" w:rsidR="00E34C25" w:rsidRDefault="00E34C25" w:rsidP="00DD463D">
      <w:pPr>
        <w:rPr>
          <w:b/>
          <w:bCs/>
        </w:rPr>
      </w:pPr>
    </w:p>
    <w:p w14:paraId="692D93C3" w14:textId="77777777" w:rsidR="00E34C25" w:rsidRDefault="00E34C25" w:rsidP="00DD463D">
      <w:pPr>
        <w:rPr>
          <w:b/>
          <w:bCs/>
        </w:rPr>
      </w:pPr>
    </w:p>
    <w:p w14:paraId="483D46BF" w14:textId="57E571D7" w:rsidR="00BF332F" w:rsidRPr="00BF332F" w:rsidRDefault="00E34C25" w:rsidP="00DD463D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5BA4535" wp14:editId="184D3580">
            <wp:simplePos x="0" y="0"/>
            <wp:positionH relativeFrom="margin">
              <wp:align>right</wp:align>
            </wp:positionH>
            <wp:positionV relativeFrom="paragraph">
              <wp:posOffset>372745</wp:posOffset>
            </wp:positionV>
            <wp:extent cx="6487795" cy="2349500"/>
            <wp:effectExtent l="0" t="0" r="8255" b="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7795" cy="234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2F" w:rsidRPr="00BF332F">
        <w:rPr>
          <w:b/>
          <w:bCs/>
        </w:rPr>
        <w:t>Design Sequence Diagram:</w:t>
      </w:r>
    </w:p>
    <w:p w14:paraId="59BE63EA" w14:textId="1FAD56BE" w:rsidR="00DD463D" w:rsidRDefault="00DD463D" w:rsidP="00DD463D"/>
    <w:p w14:paraId="3D76819C" w14:textId="6A5BFCA2" w:rsidR="00E34C25" w:rsidRDefault="00E34C25" w:rsidP="00DD463D"/>
    <w:p w14:paraId="3E2E85EC" w14:textId="4FFF1216" w:rsidR="00E34C25" w:rsidRDefault="00E34C25" w:rsidP="00DD463D"/>
    <w:p w14:paraId="09E71CCF" w14:textId="2D5AB77A" w:rsidR="00E34C25" w:rsidRDefault="00E34C25" w:rsidP="00DD463D"/>
    <w:p w14:paraId="4406152A" w14:textId="2583464A" w:rsidR="00E34C25" w:rsidRDefault="00E34C25" w:rsidP="00DD463D"/>
    <w:p w14:paraId="57831002" w14:textId="5A0A0BFE" w:rsidR="00E34C25" w:rsidRDefault="00E34C25" w:rsidP="00DD463D"/>
    <w:p w14:paraId="5374747C" w14:textId="77777777" w:rsidR="00E34C25" w:rsidRDefault="00E34C25" w:rsidP="00DD463D"/>
    <w:p w14:paraId="1454435E" w14:textId="334B7CC7" w:rsidR="00BF332F" w:rsidRDefault="00E34C25" w:rsidP="00BF332F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06A37E34" wp14:editId="28538696">
            <wp:simplePos x="0" y="0"/>
            <wp:positionH relativeFrom="margin">
              <wp:align>right</wp:align>
            </wp:positionH>
            <wp:positionV relativeFrom="paragraph">
              <wp:posOffset>333375</wp:posOffset>
            </wp:positionV>
            <wp:extent cx="6484620" cy="2349500"/>
            <wp:effectExtent l="0" t="0" r="0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4620" cy="234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2F" w:rsidRPr="00BF332F">
        <w:rPr>
          <w:b/>
          <w:bCs/>
        </w:rPr>
        <w:t>Analysis Sequence Diagram:</w:t>
      </w:r>
    </w:p>
    <w:p w14:paraId="201954C6" w14:textId="4B18B0C4" w:rsidR="00E34C25" w:rsidRDefault="00E34C25" w:rsidP="00BF332F">
      <w:pPr>
        <w:rPr>
          <w:b/>
          <w:bCs/>
        </w:rPr>
      </w:pPr>
    </w:p>
    <w:p w14:paraId="219F2F1E" w14:textId="77777777" w:rsidR="00E34C25" w:rsidRPr="00BF332F" w:rsidRDefault="00E34C25" w:rsidP="00BF332F">
      <w:pPr>
        <w:rPr>
          <w:b/>
          <w:bCs/>
        </w:rPr>
      </w:pPr>
    </w:p>
    <w:p w14:paraId="7FA91801" w14:textId="1ED1EB86" w:rsidR="00BF332F" w:rsidRDefault="00E34C25" w:rsidP="00BF332F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08FDE49B" wp14:editId="05BD3013">
            <wp:simplePos x="0" y="0"/>
            <wp:positionH relativeFrom="margin">
              <wp:align>right</wp:align>
            </wp:positionH>
            <wp:positionV relativeFrom="paragraph">
              <wp:posOffset>253365</wp:posOffset>
            </wp:positionV>
            <wp:extent cx="6492240" cy="2352675"/>
            <wp:effectExtent l="0" t="0" r="3810" b="9525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240" cy="2352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2F" w:rsidRPr="00BF332F">
        <w:rPr>
          <w:b/>
          <w:bCs/>
        </w:rPr>
        <w:t>Design Sequence Diagram:</w:t>
      </w:r>
    </w:p>
    <w:p w14:paraId="043CCF49" w14:textId="27C48C65" w:rsidR="00BF332F" w:rsidRDefault="00BF332F" w:rsidP="00BF332F">
      <w:pPr>
        <w:rPr>
          <w:b/>
          <w:bCs/>
        </w:rPr>
      </w:pPr>
    </w:p>
    <w:p w14:paraId="3A4AD010" w14:textId="7C8EBD07" w:rsidR="00E34C25" w:rsidRDefault="00E34C25" w:rsidP="00BF332F">
      <w:pPr>
        <w:rPr>
          <w:b/>
          <w:bCs/>
        </w:rPr>
      </w:pPr>
    </w:p>
    <w:p w14:paraId="0AF6C27D" w14:textId="378FDC26" w:rsidR="00E34C25" w:rsidRDefault="00E34C25" w:rsidP="00BF332F">
      <w:pPr>
        <w:rPr>
          <w:b/>
          <w:bCs/>
        </w:rPr>
      </w:pPr>
    </w:p>
    <w:p w14:paraId="24FD7420" w14:textId="2A5CACB1" w:rsidR="00E34C25" w:rsidRDefault="00E34C25" w:rsidP="00BF332F">
      <w:pPr>
        <w:rPr>
          <w:b/>
          <w:bCs/>
        </w:rPr>
      </w:pPr>
    </w:p>
    <w:p w14:paraId="4059DD90" w14:textId="5295C04B" w:rsidR="00E34C25" w:rsidRDefault="00E34C25" w:rsidP="00BF332F">
      <w:pPr>
        <w:rPr>
          <w:b/>
          <w:bCs/>
        </w:rPr>
      </w:pPr>
    </w:p>
    <w:p w14:paraId="55FED510" w14:textId="2C409C28" w:rsidR="00E34C25" w:rsidRDefault="00E34C25" w:rsidP="00BF332F">
      <w:pPr>
        <w:rPr>
          <w:b/>
          <w:bCs/>
        </w:rPr>
      </w:pPr>
    </w:p>
    <w:p w14:paraId="28B50AB3" w14:textId="77777777" w:rsidR="00E34C25" w:rsidRPr="00BF332F" w:rsidRDefault="00E34C25" w:rsidP="00BF332F">
      <w:pPr>
        <w:rPr>
          <w:b/>
          <w:bCs/>
        </w:rPr>
      </w:pPr>
    </w:p>
    <w:p w14:paraId="2543D41B" w14:textId="77777777" w:rsidR="00E34C25" w:rsidRDefault="00E34C25" w:rsidP="00BF332F">
      <w:pPr>
        <w:rPr>
          <w:b/>
          <w:bCs/>
        </w:rPr>
      </w:pPr>
    </w:p>
    <w:p w14:paraId="3D8DFBC8" w14:textId="7DFB1AE6" w:rsidR="00BF332F" w:rsidRDefault="00E34C25" w:rsidP="00BF332F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67A45CCB" wp14:editId="68327056">
            <wp:simplePos x="0" y="0"/>
            <wp:positionH relativeFrom="margin">
              <wp:align>right</wp:align>
            </wp:positionH>
            <wp:positionV relativeFrom="paragraph">
              <wp:posOffset>277767</wp:posOffset>
            </wp:positionV>
            <wp:extent cx="6482080" cy="2349500"/>
            <wp:effectExtent l="0" t="0" r="0" b="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2080" cy="234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2F" w:rsidRPr="00BF332F">
        <w:rPr>
          <w:b/>
          <w:bCs/>
        </w:rPr>
        <w:t>Analysis Sequence Diagram:</w:t>
      </w:r>
    </w:p>
    <w:p w14:paraId="6BB5A539" w14:textId="4FC01A06" w:rsidR="00E34C25" w:rsidRDefault="00E34C25" w:rsidP="00BF332F">
      <w:pPr>
        <w:rPr>
          <w:b/>
          <w:bCs/>
        </w:rPr>
      </w:pPr>
    </w:p>
    <w:p w14:paraId="17B3304C" w14:textId="77777777" w:rsidR="00E34C25" w:rsidRPr="00BF332F" w:rsidRDefault="00E34C25" w:rsidP="00BF332F">
      <w:pPr>
        <w:rPr>
          <w:b/>
          <w:bCs/>
        </w:rPr>
      </w:pPr>
    </w:p>
    <w:p w14:paraId="0B00EB18" w14:textId="16558DF8" w:rsidR="00BF332F" w:rsidRDefault="00E34C25" w:rsidP="00BF332F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3360" behindDoc="0" locked="0" layoutInCell="1" allowOverlap="1" wp14:anchorId="38191DE0" wp14:editId="7F1A472E">
            <wp:simplePos x="0" y="0"/>
            <wp:positionH relativeFrom="margin">
              <wp:align>right</wp:align>
            </wp:positionH>
            <wp:positionV relativeFrom="paragraph">
              <wp:posOffset>283845</wp:posOffset>
            </wp:positionV>
            <wp:extent cx="6487160" cy="2350770"/>
            <wp:effectExtent l="0" t="0" r="8890" b="0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7160" cy="2350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2F" w:rsidRPr="00BF332F">
        <w:rPr>
          <w:b/>
          <w:bCs/>
        </w:rPr>
        <w:t>Design Sequence Diagram:</w:t>
      </w:r>
    </w:p>
    <w:p w14:paraId="1D45150E" w14:textId="50509E76" w:rsidR="00BF332F" w:rsidRDefault="00BF332F" w:rsidP="00BF332F">
      <w:pPr>
        <w:rPr>
          <w:b/>
          <w:bCs/>
        </w:rPr>
      </w:pPr>
    </w:p>
    <w:p w14:paraId="3FDC0051" w14:textId="7604E908" w:rsidR="00E34C25" w:rsidRDefault="00E34C25" w:rsidP="00BF332F">
      <w:pPr>
        <w:rPr>
          <w:b/>
          <w:bCs/>
        </w:rPr>
      </w:pPr>
    </w:p>
    <w:p w14:paraId="356CCE4B" w14:textId="2A32ECC9" w:rsidR="00E34C25" w:rsidRDefault="00E34C25" w:rsidP="00BF332F">
      <w:pPr>
        <w:rPr>
          <w:b/>
          <w:bCs/>
        </w:rPr>
      </w:pPr>
    </w:p>
    <w:p w14:paraId="7EB2B72E" w14:textId="292A4996" w:rsidR="00E34C25" w:rsidRDefault="00E34C25" w:rsidP="00BF332F">
      <w:pPr>
        <w:rPr>
          <w:b/>
          <w:bCs/>
        </w:rPr>
      </w:pPr>
    </w:p>
    <w:p w14:paraId="5655CC4B" w14:textId="348B3A0E" w:rsidR="00E34C25" w:rsidRDefault="00E34C25" w:rsidP="00BF332F">
      <w:pPr>
        <w:rPr>
          <w:b/>
          <w:bCs/>
        </w:rPr>
      </w:pPr>
    </w:p>
    <w:p w14:paraId="5C3EF8A3" w14:textId="76D55EFA" w:rsidR="00E34C25" w:rsidRDefault="00E34C25" w:rsidP="00BF332F">
      <w:pPr>
        <w:rPr>
          <w:b/>
          <w:bCs/>
        </w:rPr>
      </w:pPr>
    </w:p>
    <w:p w14:paraId="72A98DE2" w14:textId="6DB51B0C" w:rsidR="00E34C25" w:rsidRDefault="00E34C25" w:rsidP="00BF332F">
      <w:pPr>
        <w:rPr>
          <w:b/>
          <w:bCs/>
        </w:rPr>
      </w:pPr>
    </w:p>
    <w:p w14:paraId="57DB969E" w14:textId="77777777" w:rsidR="00E34C25" w:rsidRDefault="00E34C25" w:rsidP="00BF332F">
      <w:pPr>
        <w:rPr>
          <w:b/>
          <w:bCs/>
        </w:rPr>
      </w:pPr>
    </w:p>
    <w:p w14:paraId="7BAC85F6" w14:textId="368A17A5" w:rsidR="00BF332F" w:rsidRDefault="00E34C25" w:rsidP="00BF332F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3E0A091C" wp14:editId="7F5C4E00">
            <wp:simplePos x="0" y="0"/>
            <wp:positionH relativeFrom="margin">
              <wp:align>right</wp:align>
            </wp:positionH>
            <wp:positionV relativeFrom="paragraph">
              <wp:posOffset>267335</wp:posOffset>
            </wp:positionV>
            <wp:extent cx="6487795" cy="2350770"/>
            <wp:effectExtent l="0" t="0" r="8255" b="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7795" cy="2350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2F" w:rsidRPr="00BF332F">
        <w:rPr>
          <w:b/>
          <w:bCs/>
        </w:rPr>
        <w:t>Analysis Sequence Diagram:</w:t>
      </w:r>
    </w:p>
    <w:p w14:paraId="65669405" w14:textId="0A504060" w:rsidR="00E34C25" w:rsidRDefault="00E34C25" w:rsidP="00BF332F">
      <w:pPr>
        <w:rPr>
          <w:b/>
          <w:bCs/>
        </w:rPr>
      </w:pPr>
    </w:p>
    <w:p w14:paraId="43C25ED1" w14:textId="77777777" w:rsidR="000E5EEA" w:rsidRPr="00BF332F" w:rsidRDefault="000E5EEA" w:rsidP="00BF332F">
      <w:pPr>
        <w:rPr>
          <w:b/>
          <w:bCs/>
        </w:rPr>
      </w:pPr>
    </w:p>
    <w:p w14:paraId="249C377D" w14:textId="15FB071F" w:rsidR="00BF332F" w:rsidRPr="00BF332F" w:rsidRDefault="000E16E7" w:rsidP="00BF332F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5408" behindDoc="0" locked="0" layoutInCell="1" allowOverlap="1" wp14:anchorId="73711DF5" wp14:editId="5A4CF5A5">
            <wp:simplePos x="0" y="0"/>
            <wp:positionH relativeFrom="margin">
              <wp:align>right</wp:align>
            </wp:positionH>
            <wp:positionV relativeFrom="paragraph">
              <wp:posOffset>286385</wp:posOffset>
            </wp:positionV>
            <wp:extent cx="6487795" cy="2351405"/>
            <wp:effectExtent l="0" t="0" r="8255" b="0"/>
            <wp:wrapTopAndBottom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7795" cy="2351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2F" w:rsidRPr="00BF332F">
        <w:rPr>
          <w:b/>
          <w:bCs/>
        </w:rPr>
        <w:t>Design Sequence Diagram:</w:t>
      </w:r>
    </w:p>
    <w:p w14:paraId="49E1EF77" w14:textId="554CA245" w:rsidR="00BF332F" w:rsidRDefault="00BF332F" w:rsidP="00BF332F">
      <w:pPr>
        <w:rPr>
          <w:b/>
          <w:bCs/>
        </w:rPr>
      </w:pPr>
    </w:p>
    <w:p w14:paraId="77FA14DE" w14:textId="4FFF86C1" w:rsidR="000E5EEA" w:rsidRDefault="000E5EEA" w:rsidP="00BF332F">
      <w:pPr>
        <w:rPr>
          <w:b/>
          <w:bCs/>
        </w:rPr>
      </w:pPr>
    </w:p>
    <w:p w14:paraId="18E16891" w14:textId="1A753CF9" w:rsidR="000E5EEA" w:rsidRDefault="000E5EEA" w:rsidP="00BF332F">
      <w:pPr>
        <w:rPr>
          <w:b/>
          <w:bCs/>
        </w:rPr>
      </w:pPr>
    </w:p>
    <w:p w14:paraId="1EB0DC13" w14:textId="01F7808D" w:rsidR="000E5EEA" w:rsidRDefault="000E5EEA" w:rsidP="00BF332F">
      <w:pPr>
        <w:rPr>
          <w:b/>
          <w:bCs/>
        </w:rPr>
      </w:pPr>
    </w:p>
    <w:p w14:paraId="0F0B44D1" w14:textId="3E5BC41E" w:rsidR="000E5EEA" w:rsidRDefault="000E5EEA" w:rsidP="00BF332F">
      <w:pPr>
        <w:rPr>
          <w:b/>
          <w:bCs/>
        </w:rPr>
      </w:pPr>
    </w:p>
    <w:p w14:paraId="617F9A99" w14:textId="775AC867" w:rsidR="000E5EEA" w:rsidRDefault="000E5EEA" w:rsidP="00BF332F">
      <w:pPr>
        <w:rPr>
          <w:b/>
          <w:bCs/>
        </w:rPr>
      </w:pPr>
    </w:p>
    <w:p w14:paraId="70C71C0A" w14:textId="77777777" w:rsidR="000E5EEA" w:rsidRDefault="000E5EEA" w:rsidP="00BF332F">
      <w:pPr>
        <w:rPr>
          <w:b/>
          <w:bCs/>
        </w:rPr>
      </w:pPr>
    </w:p>
    <w:p w14:paraId="2A5CFAC9" w14:textId="77777777" w:rsidR="007E5AAD" w:rsidRDefault="007E5AAD" w:rsidP="00BF332F">
      <w:pPr>
        <w:rPr>
          <w:b/>
          <w:bCs/>
        </w:rPr>
      </w:pPr>
    </w:p>
    <w:p w14:paraId="30F8505D" w14:textId="7A084571" w:rsidR="00BF332F" w:rsidRDefault="000E5EEA" w:rsidP="00BF332F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6432" behindDoc="0" locked="0" layoutInCell="1" allowOverlap="1" wp14:anchorId="74B03D92" wp14:editId="6B12EEA4">
            <wp:simplePos x="0" y="0"/>
            <wp:positionH relativeFrom="margin">
              <wp:align>right</wp:align>
            </wp:positionH>
            <wp:positionV relativeFrom="paragraph">
              <wp:posOffset>297180</wp:posOffset>
            </wp:positionV>
            <wp:extent cx="6496050" cy="2353945"/>
            <wp:effectExtent l="0" t="0" r="0" b="8255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6050" cy="2353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2F" w:rsidRPr="00BF332F">
        <w:rPr>
          <w:b/>
          <w:bCs/>
        </w:rPr>
        <w:t>Analysis Sequence Diagram:</w:t>
      </w:r>
    </w:p>
    <w:p w14:paraId="0377A315" w14:textId="159BEDE3" w:rsidR="000E5EEA" w:rsidRPr="00BF332F" w:rsidRDefault="000E5EEA" w:rsidP="00BF332F">
      <w:pPr>
        <w:rPr>
          <w:b/>
          <w:bCs/>
        </w:rPr>
      </w:pPr>
    </w:p>
    <w:p w14:paraId="412FCF36" w14:textId="1EDAB5EA" w:rsidR="00BF332F" w:rsidRPr="00BF332F" w:rsidRDefault="000E5EEA" w:rsidP="00BF332F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7456" behindDoc="0" locked="0" layoutInCell="1" allowOverlap="1" wp14:anchorId="285B993C" wp14:editId="300E5326">
            <wp:simplePos x="0" y="0"/>
            <wp:positionH relativeFrom="margin">
              <wp:align>right</wp:align>
            </wp:positionH>
            <wp:positionV relativeFrom="paragraph">
              <wp:posOffset>288290</wp:posOffset>
            </wp:positionV>
            <wp:extent cx="6490970" cy="2352675"/>
            <wp:effectExtent l="0" t="0" r="5080" b="9525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0970" cy="2352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2F" w:rsidRPr="00BF332F">
        <w:rPr>
          <w:b/>
          <w:bCs/>
        </w:rPr>
        <w:t>Design Sequence Diagram:</w:t>
      </w:r>
    </w:p>
    <w:p w14:paraId="3E85E03D" w14:textId="55FD9B72" w:rsidR="00BF332F" w:rsidRDefault="00BF332F" w:rsidP="00BF332F">
      <w:pPr>
        <w:rPr>
          <w:b/>
          <w:bCs/>
        </w:rPr>
      </w:pPr>
    </w:p>
    <w:p w14:paraId="7D414EBC" w14:textId="7243E738" w:rsidR="007E5AAD" w:rsidRDefault="007E5AAD" w:rsidP="00BF332F">
      <w:pPr>
        <w:rPr>
          <w:b/>
          <w:bCs/>
        </w:rPr>
      </w:pPr>
    </w:p>
    <w:p w14:paraId="320A31BA" w14:textId="4C227314" w:rsidR="007E5AAD" w:rsidRDefault="007E5AAD" w:rsidP="00BF332F">
      <w:pPr>
        <w:rPr>
          <w:b/>
          <w:bCs/>
        </w:rPr>
      </w:pPr>
    </w:p>
    <w:p w14:paraId="60A59D2E" w14:textId="4C8BE286" w:rsidR="007E5AAD" w:rsidRDefault="007E5AAD" w:rsidP="00BF332F">
      <w:pPr>
        <w:rPr>
          <w:b/>
          <w:bCs/>
        </w:rPr>
      </w:pPr>
    </w:p>
    <w:p w14:paraId="2D7E0F57" w14:textId="581F3C38" w:rsidR="007E5AAD" w:rsidRDefault="007E5AAD" w:rsidP="00BF332F">
      <w:pPr>
        <w:rPr>
          <w:b/>
          <w:bCs/>
        </w:rPr>
      </w:pPr>
    </w:p>
    <w:p w14:paraId="4156125A" w14:textId="1E0AD0A7" w:rsidR="007E5AAD" w:rsidRDefault="007E5AAD" w:rsidP="00BF332F">
      <w:pPr>
        <w:rPr>
          <w:b/>
          <w:bCs/>
        </w:rPr>
      </w:pPr>
    </w:p>
    <w:p w14:paraId="1FF354DC" w14:textId="550B4C9E" w:rsidR="007E5AAD" w:rsidRDefault="007E5AAD" w:rsidP="00BF332F">
      <w:pPr>
        <w:rPr>
          <w:b/>
          <w:bCs/>
        </w:rPr>
      </w:pPr>
    </w:p>
    <w:p w14:paraId="2D873B4A" w14:textId="37FA6352" w:rsidR="007E5AAD" w:rsidRDefault="007E5AAD" w:rsidP="00BF332F">
      <w:pPr>
        <w:rPr>
          <w:b/>
          <w:bCs/>
        </w:rPr>
      </w:pPr>
    </w:p>
    <w:p w14:paraId="1BC107AC" w14:textId="1FBE51C8" w:rsidR="007E5AAD" w:rsidRDefault="007E5AAD" w:rsidP="00BF332F">
      <w:pPr>
        <w:rPr>
          <w:b/>
          <w:bCs/>
        </w:rPr>
      </w:pPr>
    </w:p>
    <w:p w14:paraId="1291EF8B" w14:textId="0AF2F37F" w:rsidR="00BF332F" w:rsidRDefault="00FE7A88" w:rsidP="00BF332F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8480" behindDoc="0" locked="0" layoutInCell="1" allowOverlap="1" wp14:anchorId="04227C14" wp14:editId="257404B6">
            <wp:simplePos x="0" y="0"/>
            <wp:positionH relativeFrom="margin">
              <wp:align>right</wp:align>
            </wp:positionH>
            <wp:positionV relativeFrom="paragraph">
              <wp:posOffset>285115</wp:posOffset>
            </wp:positionV>
            <wp:extent cx="6496050" cy="4990465"/>
            <wp:effectExtent l="0" t="0" r="0" b="635"/>
            <wp:wrapTopAndBottom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6050" cy="4990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2F" w:rsidRPr="00BF332F">
        <w:rPr>
          <w:b/>
          <w:bCs/>
        </w:rPr>
        <w:t>Analysis Sequence Diagram:</w:t>
      </w:r>
    </w:p>
    <w:p w14:paraId="4A7DAF43" w14:textId="3D94A7B7" w:rsidR="0019615B" w:rsidRPr="00BF332F" w:rsidRDefault="0019615B" w:rsidP="00BF332F">
      <w:pPr>
        <w:rPr>
          <w:b/>
          <w:bCs/>
        </w:rPr>
      </w:pPr>
    </w:p>
    <w:p w14:paraId="77AF1814" w14:textId="77777777" w:rsidR="00FE7A88" w:rsidRDefault="00FE7A88" w:rsidP="00BF332F">
      <w:pPr>
        <w:rPr>
          <w:b/>
          <w:bCs/>
        </w:rPr>
      </w:pPr>
    </w:p>
    <w:p w14:paraId="74D20A26" w14:textId="77777777" w:rsidR="00FE7A88" w:rsidRDefault="00FE7A88" w:rsidP="00BF332F">
      <w:pPr>
        <w:rPr>
          <w:b/>
          <w:bCs/>
        </w:rPr>
      </w:pPr>
    </w:p>
    <w:p w14:paraId="75AF97FE" w14:textId="77777777" w:rsidR="00FE7A88" w:rsidRDefault="00FE7A88" w:rsidP="00BF332F">
      <w:pPr>
        <w:rPr>
          <w:b/>
          <w:bCs/>
        </w:rPr>
      </w:pPr>
    </w:p>
    <w:p w14:paraId="42FA1DED" w14:textId="77777777" w:rsidR="00FE7A88" w:rsidRDefault="00FE7A88" w:rsidP="00BF332F">
      <w:pPr>
        <w:rPr>
          <w:b/>
          <w:bCs/>
        </w:rPr>
      </w:pPr>
    </w:p>
    <w:p w14:paraId="0C3D4123" w14:textId="77777777" w:rsidR="00FE7A88" w:rsidRDefault="00FE7A88" w:rsidP="00BF332F">
      <w:pPr>
        <w:rPr>
          <w:b/>
          <w:bCs/>
        </w:rPr>
      </w:pPr>
    </w:p>
    <w:p w14:paraId="6E43E05A" w14:textId="77777777" w:rsidR="00FE7A88" w:rsidRDefault="00FE7A88" w:rsidP="00BF332F">
      <w:pPr>
        <w:rPr>
          <w:b/>
          <w:bCs/>
        </w:rPr>
      </w:pPr>
    </w:p>
    <w:p w14:paraId="2D57E98D" w14:textId="77777777" w:rsidR="00FE7A88" w:rsidRDefault="00FE7A88" w:rsidP="00BF332F">
      <w:pPr>
        <w:rPr>
          <w:b/>
          <w:bCs/>
        </w:rPr>
      </w:pPr>
    </w:p>
    <w:p w14:paraId="57391410" w14:textId="77777777" w:rsidR="00FE7A88" w:rsidRDefault="00FE7A88" w:rsidP="00BF332F">
      <w:pPr>
        <w:rPr>
          <w:b/>
          <w:bCs/>
        </w:rPr>
      </w:pPr>
    </w:p>
    <w:p w14:paraId="42CE9F1A" w14:textId="77777777" w:rsidR="00FE7A88" w:rsidRDefault="00FE7A88" w:rsidP="00BF332F">
      <w:pPr>
        <w:rPr>
          <w:b/>
          <w:bCs/>
        </w:rPr>
      </w:pPr>
    </w:p>
    <w:p w14:paraId="76360CB2" w14:textId="15332D75" w:rsidR="00BF332F" w:rsidRPr="00BF332F" w:rsidRDefault="00BF332F" w:rsidP="00BF332F">
      <w:pPr>
        <w:rPr>
          <w:b/>
          <w:bCs/>
        </w:rPr>
      </w:pPr>
      <w:r w:rsidRPr="00BF332F">
        <w:rPr>
          <w:b/>
          <w:bCs/>
        </w:rPr>
        <w:t>Design Sequence Diagram:</w:t>
      </w:r>
      <w:r w:rsidR="00F5256B">
        <w:rPr>
          <w:b/>
          <w:bCs/>
          <w:noProof/>
        </w:rPr>
        <w:drawing>
          <wp:anchor distT="0" distB="0" distL="114300" distR="114300" simplePos="0" relativeHeight="251669504" behindDoc="0" locked="0" layoutInCell="1" allowOverlap="1" wp14:anchorId="01835D8B" wp14:editId="5C603074">
            <wp:simplePos x="0" y="0"/>
            <wp:positionH relativeFrom="margin">
              <wp:align>right</wp:align>
            </wp:positionH>
            <wp:positionV relativeFrom="paragraph">
              <wp:posOffset>399415</wp:posOffset>
            </wp:positionV>
            <wp:extent cx="6494145" cy="4989195"/>
            <wp:effectExtent l="0" t="0" r="1905" b="1905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4145" cy="4989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BE7B16" w14:textId="66C92C2C" w:rsidR="0009629B" w:rsidRDefault="0009629B" w:rsidP="00DD463D"/>
    <w:p w14:paraId="7E243E19" w14:textId="0E3BDAE4" w:rsidR="00DD463D" w:rsidRDefault="00DD463D" w:rsidP="00DD463D"/>
    <w:p w14:paraId="2F9E3A82" w14:textId="327459BE" w:rsidR="00EA7567" w:rsidRDefault="00EA7567" w:rsidP="00DD463D"/>
    <w:p w14:paraId="7A1B7D8A" w14:textId="09073CDD" w:rsidR="00E633C5" w:rsidRDefault="00E633C5" w:rsidP="00DD463D"/>
    <w:p w14:paraId="54AC671A" w14:textId="74FC34D9" w:rsidR="00E633C5" w:rsidRDefault="00E633C5" w:rsidP="00DD463D"/>
    <w:p w14:paraId="0A8451F6" w14:textId="395323F3" w:rsidR="00E633C5" w:rsidRDefault="00E633C5" w:rsidP="00DD463D"/>
    <w:p w14:paraId="3759237D" w14:textId="71B33C36" w:rsidR="00E633C5" w:rsidRDefault="00E633C5" w:rsidP="00DD463D"/>
    <w:p w14:paraId="0419E09A" w14:textId="02410F9E" w:rsidR="00E633C5" w:rsidRDefault="00E633C5" w:rsidP="00DD463D"/>
    <w:p w14:paraId="3934AD75" w14:textId="168B7877" w:rsidR="00E633C5" w:rsidRDefault="00E633C5" w:rsidP="00DD463D"/>
    <w:p w14:paraId="5A625E04" w14:textId="4EF602B3" w:rsidR="00E633C5" w:rsidRDefault="00E633C5" w:rsidP="00DD463D"/>
    <w:sectPr w:rsidR="00E633C5" w:rsidSect="006141D7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B506A" w14:textId="77777777" w:rsidR="003F49D2" w:rsidRDefault="003F49D2" w:rsidP="00CA48B4">
      <w:pPr>
        <w:spacing w:after="0" w:line="240" w:lineRule="auto"/>
      </w:pPr>
      <w:r>
        <w:separator/>
      </w:r>
    </w:p>
  </w:endnote>
  <w:endnote w:type="continuationSeparator" w:id="0">
    <w:p w14:paraId="72CB59AC" w14:textId="77777777" w:rsidR="003F49D2" w:rsidRDefault="003F49D2" w:rsidP="00CA4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24396D" w14:textId="77777777" w:rsidR="00B659BB" w:rsidRDefault="00B659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2583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06961" w14:textId="2494F382" w:rsidR="00296703" w:rsidRDefault="002967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C3AFC0" w14:textId="77777777" w:rsidR="00296703" w:rsidRDefault="002967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EE256" w14:textId="77777777" w:rsidR="00B659BB" w:rsidRDefault="00B659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D2BD8E" w14:textId="77777777" w:rsidR="003F49D2" w:rsidRDefault="003F49D2" w:rsidP="00CA48B4">
      <w:pPr>
        <w:spacing w:after="0" w:line="240" w:lineRule="auto"/>
      </w:pPr>
      <w:r>
        <w:separator/>
      </w:r>
    </w:p>
  </w:footnote>
  <w:footnote w:type="continuationSeparator" w:id="0">
    <w:p w14:paraId="4C1DF824" w14:textId="77777777" w:rsidR="003F49D2" w:rsidRDefault="003F49D2" w:rsidP="00CA48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3E328" w14:textId="77777777" w:rsidR="00B659BB" w:rsidRDefault="00B659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31FA5" w14:textId="241B75BA" w:rsidR="0077729F" w:rsidRDefault="0077729F" w:rsidP="0077729F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3CFE7B40" wp14:editId="25228B99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571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1EA3872" w14:textId="509AD854" w:rsidR="0077729F" w:rsidRPr="0077729F" w:rsidRDefault="0077729F" w:rsidP="0077729F">
    <w:pPr>
      <w:jc w:val="right"/>
      <w:rPr>
        <w:rFonts w:ascii="Arial Nova" w:hAnsi="Arial Nova" w:cs="Times New Roman"/>
        <w:b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52621E" wp14:editId="1447D156">
              <wp:simplePos x="0" y="0"/>
              <wp:positionH relativeFrom="margin">
                <wp:posOffset>-40005</wp:posOffset>
              </wp:positionH>
              <wp:positionV relativeFrom="paragraph">
                <wp:posOffset>204470</wp:posOffset>
              </wp:positionV>
              <wp:extent cx="6591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3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4A7DFAD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15pt,16.1pt" to="515.8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" strokecolor="#214221" strokeweight="1.5pt">
              <v:stroke joinstyle="miter"/>
              <w10:wrap anchorx="margin"/>
            </v:line>
          </w:pict>
        </mc:Fallback>
      </mc:AlternateConten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CB52A9">
      <w:rPr>
        <w:rFonts w:ascii="Arial Nova" w:hAnsi="Arial Nova" w:cs="Times New Roman"/>
        <w:b/>
        <w:color w:val="214221"/>
        <w:sz w:val="24"/>
        <w:szCs w:val="24"/>
      </w:rPr>
      <w:t>2</w: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: </w:t>
    </w:r>
    <w:r w:rsidR="00CB52A9">
      <w:rPr>
        <w:rFonts w:ascii="Arial Nova" w:hAnsi="Arial Nova" w:cs="Times New Roman"/>
        <w:b/>
        <w:color w:val="214221"/>
        <w:sz w:val="24"/>
        <w:szCs w:val="24"/>
      </w:rPr>
      <w:t>Sequence</w:t>
    </w:r>
    <w:r w:rsidR="00CF410C">
      <w:rPr>
        <w:rFonts w:ascii="Arial Nova" w:hAnsi="Arial Nova" w:cs="Times New Roman"/>
        <w:b/>
        <w:color w:val="214221"/>
        <w:sz w:val="24"/>
        <w:szCs w:val="24"/>
      </w:rPr>
      <w:t xml:space="preserve"> Diagram</w:t>
    </w:r>
    <w:r w:rsidR="00EF60D1">
      <w:rPr>
        <w:rFonts w:ascii="Arial Nova" w:hAnsi="Arial Nova" w:cs="Times New Roman"/>
        <w:b/>
        <w:color w:val="214221"/>
        <w:sz w:val="24"/>
        <w:szCs w:val="24"/>
      </w:rP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6CC9F" w14:textId="77777777" w:rsidR="00B659BB" w:rsidRDefault="00B659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507A3"/>
    <w:multiLevelType w:val="hybridMultilevel"/>
    <w:tmpl w:val="6FFC6F24"/>
    <w:lvl w:ilvl="0" w:tplc="F6A499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B60FE1"/>
    <w:multiLevelType w:val="hybridMultilevel"/>
    <w:tmpl w:val="AFE4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821A47"/>
    <w:multiLevelType w:val="hybridMultilevel"/>
    <w:tmpl w:val="4DCC0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D43666"/>
    <w:multiLevelType w:val="hybridMultilevel"/>
    <w:tmpl w:val="576A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C27F5"/>
    <w:multiLevelType w:val="multilevel"/>
    <w:tmpl w:val="39E8E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DC6C7C"/>
    <w:multiLevelType w:val="hybridMultilevel"/>
    <w:tmpl w:val="C3343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jI0MjUxMzWzNLdQ0lEKTi0uzszPAykwrAUAlWTawCwAAAA="/>
  </w:docVars>
  <w:rsids>
    <w:rsidRoot w:val="00C31527"/>
    <w:rsid w:val="00003584"/>
    <w:rsid w:val="00005BAE"/>
    <w:rsid w:val="00087BA7"/>
    <w:rsid w:val="0009629B"/>
    <w:rsid w:val="000E16E7"/>
    <w:rsid w:val="000E5EEA"/>
    <w:rsid w:val="00143A0E"/>
    <w:rsid w:val="00150FDA"/>
    <w:rsid w:val="00177AD1"/>
    <w:rsid w:val="0019615B"/>
    <w:rsid w:val="001C2275"/>
    <w:rsid w:val="001E34C5"/>
    <w:rsid w:val="002176B1"/>
    <w:rsid w:val="00251071"/>
    <w:rsid w:val="00296703"/>
    <w:rsid w:val="002C1B6D"/>
    <w:rsid w:val="00327576"/>
    <w:rsid w:val="00383143"/>
    <w:rsid w:val="003F49D2"/>
    <w:rsid w:val="003F5B83"/>
    <w:rsid w:val="0041079F"/>
    <w:rsid w:val="00411CAA"/>
    <w:rsid w:val="004159F4"/>
    <w:rsid w:val="00452F95"/>
    <w:rsid w:val="00455682"/>
    <w:rsid w:val="00472470"/>
    <w:rsid w:val="00492E20"/>
    <w:rsid w:val="00525B98"/>
    <w:rsid w:val="00527C4E"/>
    <w:rsid w:val="005359C8"/>
    <w:rsid w:val="005A6F2C"/>
    <w:rsid w:val="006141D7"/>
    <w:rsid w:val="00645459"/>
    <w:rsid w:val="00683D83"/>
    <w:rsid w:val="006A6EB4"/>
    <w:rsid w:val="006A6F65"/>
    <w:rsid w:val="006D2F83"/>
    <w:rsid w:val="007300CD"/>
    <w:rsid w:val="0077729F"/>
    <w:rsid w:val="00784CD0"/>
    <w:rsid w:val="007E5AAD"/>
    <w:rsid w:val="00814081"/>
    <w:rsid w:val="00816348"/>
    <w:rsid w:val="008E6955"/>
    <w:rsid w:val="00945C16"/>
    <w:rsid w:val="009A553C"/>
    <w:rsid w:val="009E0319"/>
    <w:rsid w:val="00A311B9"/>
    <w:rsid w:val="00A66715"/>
    <w:rsid w:val="00A76F48"/>
    <w:rsid w:val="00A87343"/>
    <w:rsid w:val="00AA45D5"/>
    <w:rsid w:val="00B2001D"/>
    <w:rsid w:val="00B27BAA"/>
    <w:rsid w:val="00B4170F"/>
    <w:rsid w:val="00B659BB"/>
    <w:rsid w:val="00BF0135"/>
    <w:rsid w:val="00BF332F"/>
    <w:rsid w:val="00C31527"/>
    <w:rsid w:val="00CA48B4"/>
    <w:rsid w:val="00CB52A9"/>
    <w:rsid w:val="00CF410C"/>
    <w:rsid w:val="00D917C0"/>
    <w:rsid w:val="00DA06EF"/>
    <w:rsid w:val="00DA7E0A"/>
    <w:rsid w:val="00DB5D0C"/>
    <w:rsid w:val="00DD2F26"/>
    <w:rsid w:val="00DD463D"/>
    <w:rsid w:val="00E34C25"/>
    <w:rsid w:val="00E633C5"/>
    <w:rsid w:val="00E94A0B"/>
    <w:rsid w:val="00EA7567"/>
    <w:rsid w:val="00EE76D1"/>
    <w:rsid w:val="00EF240E"/>
    <w:rsid w:val="00EF53B8"/>
    <w:rsid w:val="00EF60D1"/>
    <w:rsid w:val="00F5256B"/>
    <w:rsid w:val="00F732EF"/>
    <w:rsid w:val="00F95330"/>
    <w:rsid w:val="00FA7687"/>
    <w:rsid w:val="00FE7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B844D"/>
  <w15:chartTrackingRefBased/>
  <w15:docId w15:val="{3E18D1DB-21BF-434C-9F12-5991F4923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rsid w:val="005A6F2C"/>
  </w:style>
  <w:style w:type="character" w:customStyle="1" w:styleId="g2">
    <w:name w:val="g2"/>
    <w:basedOn w:val="DefaultParagraphFont"/>
    <w:rsid w:val="005A6F2C"/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table" w:styleId="TableGrid">
    <w:name w:val="Table Grid"/>
    <w:basedOn w:val="TableNormal"/>
    <w:uiPriority w:val="39"/>
    <w:rsid w:val="005A6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8B4"/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8B4"/>
  </w:style>
  <w:style w:type="paragraph" w:styleId="NormalWeb">
    <w:name w:val="Normal (Web)"/>
    <w:basedOn w:val="Normal"/>
    <w:uiPriority w:val="99"/>
    <w:unhideWhenUsed/>
    <w:rsid w:val="00143A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4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8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cp:keywords/>
  <dc:description/>
  <cp:lastModifiedBy>David Sincyr</cp:lastModifiedBy>
  <cp:revision>26</cp:revision>
  <cp:lastPrinted>2020-02-06T21:40:00Z</cp:lastPrinted>
  <dcterms:created xsi:type="dcterms:W3CDTF">2020-02-25T20:54:00Z</dcterms:created>
  <dcterms:modified xsi:type="dcterms:W3CDTF">2020-03-17T12:36:00Z</dcterms:modified>
</cp:coreProperties>
</file>